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104020" w:rsidRDefault="002E1A12" w:rsidP="00E31880">
      <w:pPr>
        <w:jc w:val="center"/>
        <w:rPr>
          <w:b/>
          <w:bCs/>
          <w:sz w:val="36"/>
          <w:szCs w:val="36"/>
        </w:rPr>
      </w:pPr>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578B9DF8" w:rsidR="000C49FD" w:rsidRPr="00104020" w:rsidRDefault="00104020" w:rsidP="00E31880">
      <w:pPr>
        <w:jc w:val="center"/>
        <w:rPr>
          <w:b/>
          <w:bCs/>
          <w:sz w:val="32"/>
          <w:szCs w:val="32"/>
        </w:rPr>
      </w:pPr>
      <w:r w:rsidRPr="00104020">
        <w:rPr>
          <w:b/>
          <w:bCs/>
          <w:sz w:val="32"/>
          <w:szCs w:val="32"/>
        </w:rPr>
        <w:t>(</w:t>
      </w:r>
      <w:r w:rsidR="0035384F">
        <w:rPr>
          <w:b/>
          <w:bCs/>
          <w:sz w:val="32"/>
          <w:szCs w:val="32"/>
        </w:rPr>
        <w:t>Wyoming</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5D6026F5"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35384F">
        <w:rPr>
          <w:sz w:val="22"/>
          <w:szCs w:val="22"/>
        </w:rPr>
        <w:t>Wyoming</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009E392D" w:rsidR="00C543C7" w:rsidRDefault="0035384F" w:rsidP="00E31880">
            <w:pPr>
              <w:rPr>
                <w:sz w:val="22"/>
                <w:szCs w:val="22"/>
              </w:rPr>
            </w:pPr>
            <w:r>
              <w:rPr>
                <w:sz w:val="22"/>
                <w:szCs w:val="22"/>
              </w:rPr>
              <w:t>Wyoming</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A11AC6" w14:textId="77777777" w:rsidR="003C18E5" w:rsidRDefault="003C18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FA45DD1" w:rsidR="004F70A3" w:rsidRPr="003C18E5" w:rsidRDefault="004F70A3" w:rsidP="003C18E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B64B68" w14:textId="77777777" w:rsidR="003C18E5" w:rsidRDefault="003C18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27239" w14:textId="77777777" w:rsidR="003C18E5" w:rsidRDefault="003C18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D172029" w:rsidR="004F70A3" w:rsidRPr="003C18E5" w:rsidRDefault="004F70A3" w:rsidP="003C18E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6F303E" w14:textId="77777777" w:rsidR="003C18E5" w:rsidRDefault="003C18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5877927">
    <w:abstractNumId w:val="3"/>
  </w:num>
  <w:num w:numId="2" w16cid:durableId="2120029840">
    <w:abstractNumId w:val="2"/>
  </w:num>
  <w:num w:numId="3" w16cid:durableId="91322968">
    <w:abstractNumId w:val="0"/>
  </w:num>
  <w:num w:numId="4" w16cid:durableId="93596819">
    <w:abstractNumId w:val="4"/>
  </w:num>
  <w:num w:numId="5" w16cid:durableId="15625964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213AF9"/>
    <w:rsid w:val="00283ABC"/>
    <w:rsid w:val="002D0FCE"/>
    <w:rsid w:val="002E1A12"/>
    <w:rsid w:val="003064A8"/>
    <w:rsid w:val="00320642"/>
    <w:rsid w:val="003402E0"/>
    <w:rsid w:val="0035384F"/>
    <w:rsid w:val="003B24BC"/>
    <w:rsid w:val="003B7112"/>
    <w:rsid w:val="003C18E5"/>
    <w:rsid w:val="003F163C"/>
    <w:rsid w:val="004121ED"/>
    <w:rsid w:val="00426C19"/>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61D3E"/>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70</Words>
  <Characters>2113</Characters>
  <Application/>
  <DocSecurity>0</DocSecurity>
  <Lines>17</Lines>
  <Paragraphs>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479</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